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2" w:type="pct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3826"/>
        <w:gridCol w:w="1488"/>
        <w:gridCol w:w="1488"/>
        <w:gridCol w:w="1488"/>
        <w:gridCol w:w="1488"/>
      </w:tblGrid>
      <w:tr w:rsidR="00CF2A81" w:rsidRPr="00E910F2" w14:paraId="4585E4EF" w14:textId="77777777" w:rsidTr="00E76004">
        <w:trPr>
          <w:trHeight w:val="990"/>
        </w:trPr>
        <w:tc>
          <w:tcPr>
            <w:tcW w:w="5000" w:type="pct"/>
            <w:gridSpan w:val="6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  <w:lang w:eastAsia="tr-TR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6C9" w:rsidRPr="00E910F2" w14:paraId="5461E070" w14:textId="77777777" w:rsidTr="00E7600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37A87373" w14:textId="664A3282" w:rsidR="00F936C9" w:rsidRPr="00330B17" w:rsidRDefault="0063605B" w:rsidP="00D70E1D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DERS </w:t>
            </w:r>
            <w:r w:rsidR="00D7484C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>TELAFİ</w:t>
            </w:r>
            <w:r w:rsidR="00264E44" w:rsidRPr="00264E4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E76004" w:rsidRPr="00E910F2" w14:paraId="3958F4ED" w14:textId="77777777" w:rsidTr="00347C77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957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66633" w14:textId="1DACDA3B" w:rsidR="00E76004" w:rsidRPr="000E6B1B" w:rsidRDefault="00E76004" w:rsidP="00ED390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6B1B">
              <w:rPr>
                <w:rFonts w:ascii="Times New Roman" w:hAnsi="Times New Roman" w:cs="Times New Roman"/>
                <w:b/>
                <w:sz w:val="20"/>
                <w:szCs w:val="20"/>
              </w:rPr>
              <w:t>Anabilim</w:t>
            </w:r>
            <w:r w:rsidRPr="000E6B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alı Başkanlığına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,</w:t>
            </w:r>
          </w:p>
          <w:p w14:paraId="5773D0F0" w14:textId="77777777" w:rsidR="00E76004" w:rsidRDefault="005552D4" w:rsidP="00E76004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-726765268"/>
                <w:lock w:val="sdtLocked"/>
                <w:placeholder>
                  <w:docPart w:val="39D631B4AEF2411BB54216F51BC712EF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E76004" w:rsidRPr="00967E1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…/…/…</w:t>
                </w:r>
              </w:sdtContent>
            </w:sdt>
          </w:p>
          <w:p w14:paraId="529ED45E" w14:textId="71E65403" w:rsidR="00E76004" w:rsidRPr="00E76004" w:rsidRDefault="00E76004" w:rsidP="00E76004">
            <w:pPr>
              <w:ind w:firstLine="593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7600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0…/20…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>Eğitim</w:t>
            </w:r>
            <w:r w:rsidR="008A6AD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 xml:space="preserve">Öğretim yılı </w:t>
            </w:r>
            <w:sdt>
              <w:sdtPr>
                <w:rPr>
                  <w:rFonts w:ascii="Times New Roman" w:hAnsi="Times New Roman" w:cs="Times New Roman"/>
                  <w:b/>
                  <w:bCs/>
                  <w:sz w:val="20"/>
                  <w:szCs w:val="20"/>
                </w:rPr>
                <w:id w:val="-1294661648"/>
                <w:lock w:val="sdtLocked"/>
                <w:placeholder>
                  <w:docPart w:val="DefaultPlaceholder_-1854013438"/>
                </w:placeholder>
                <w:comboBox>
                  <w:listItem w:displayText="Yarıyılı seçiniz" w:value="Yarıyılı seçiniz"/>
                  <w:listItem w:displayText="Güz" w:value="Güz"/>
                  <w:listItem w:displayText="Bahar" w:value="Bahar"/>
                </w:comboBox>
              </w:sdtPr>
              <w:sdtEndPr/>
              <w:sdtContent>
                <w:r w:rsidRPr="008A6AD9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Yarıyılı seçiniz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>yarıyılınd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.</w:t>
            </w:r>
            <w:proofErr w:type="gramEnd"/>
            <w:r w:rsidRPr="00E7600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437CB0" w:rsidRPr="00E76004">
              <w:rPr>
                <w:rFonts w:ascii="Times New Roman" w:hAnsi="Times New Roman" w:cs="Times New Roman"/>
                <w:sz w:val="20"/>
                <w:szCs w:val="20"/>
              </w:rPr>
              <w:t>nedeniyle</w:t>
            </w:r>
            <w:proofErr w:type="gramEnd"/>
            <w:r w:rsidR="002308FC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437C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37CB0" w:rsidRPr="00E76004">
              <w:rPr>
                <w:rFonts w:ascii="Times New Roman" w:hAnsi="Times New Roman" w:cs="Times New Roman"/>
                <w:sz w:val="20"/>
                <w:szCs w:val="20"/>
              </w:rPr>
              <w:t>aşağıda</w:t>
            </w:r>
            <w:r w:rsidR="00437CB0">
              <w:rPr>
                <w:rFonts w:ascii="Times New Roman" w:hAnsi="Times New Roman" w:cs="Times New Roman"/>
                <w:sz w:val="20"/>
                <w:szCs w:val="20"/>
              </w:rPr>
              <w:t xml:space="preserve"> belirtilen</w:t>
            </w: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37CB0">
              <w:rPr>
                <w:rFonts w:ascii="Times New Roman" w:hAnsi="Times New Roman" w:cs="Times New Roman"/>
                <w:sz w:val="20"/>
                <w:szCs w:val="20"/>
              </w:rPr>
              <w:t>derslere ilişkin t</w:t>
            </w: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>elafi programı</w:t>
            </w:r>
            <w:r w:rsidR="00437CB0">
              <w:rPr>
                <w:rFonts w:ascii="Times New Roman" w:hAnsi="Times New Roman" w:cs="Times New Roman"/>
                <w:sz w:val="20"/>
                <w:szCs w:val="20"/>
              </w:rPr>
              <w:t>nın işleme alınması hususunda,</w:t>
            </w:r>
          </w:p>
          <w:p w14:paraId="3DDF556D" w14:textId="3D572121" w:rsidR="00E76004" w:rsidRDefault="00E76004" w:rsidP="00E76004">
            <w:pPr>
              <w:ind w:left="26" w:firstLine="57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76004">
              <w:rPr>
                <w:rFonts w:ascii="Times New Roman" w:hAnsi="Times New Roman" w:cs="Times New Roman"/>
                <w:sz w:val="20"/>
                <w:szCs w:val="20"/>
              </w:rPr>
              <w:t>Gereğini arz ederim.</w:t>
            </w:r>
          </w:p>
          <w:p w14:paraId="7546D5FC" w14:textId="1ED950FB" w:rsidR="00E76004" w:rsidRPr="00967E19" w:rsidRDefault="00E76004" w:rsidP="00E76004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Öğretim Üyesi</w:t>
            </w:r>
          </w:p>
          <w:p w14:paraId="4E3744D8" w14:textId="02A596ED" w:rsidR="00E76004" w:rsidRPr="000E1A9D" w:rsidRDefault="00E76004" w:rsidP="000E1A9D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67E1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5F5ACD" w:rsidRPr="00E910F2" w14:paraId="78C74FBD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C7C7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Kodu</w:t>
            </w: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DCDEC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Adı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1AC27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Yapılamayan Ders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630B5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elafi Dersi</w:t>
            </w:r>
          </w:p>
        </w:tc>
      </w:tr>
      <w:tr w:rsidR="005F5ACD" w:rsidRPr="00E910F2" w14:paraId="1027F763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B0A83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DEF904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3D57C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1D761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07C34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9BA2C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</w:tr>
      <w:tr w:rsidR="00436B6D" w:rsidRPr="00E910F2" w14:paraId="0EBC798F" w14:textId="77777777" w:rsidTr="00436B6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A5CCA" w14:textId="7777777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D6AAB2" w14:textId="77777777" w:rsidR="00436B6D" w:rsidRPr="003E5A88" w:rsidRDefault="00436B6D" w:rsidP="00436B6D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F2510" w14:textId="7777777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DABB5" w14:textId="26A56822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20921043"/>
                <w:lock w:val="sdtLocked"/>
                <w:placeholder>
                  <w:docPart w:val="C92466A7D0534FF6840A97120D38D4F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110DF" w14:textId="7777777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241F2" w14:textId="7777777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48977236"/>
                <w:lock w:val="sdtLocked"/>
                <w:placeholder>
                  <w:docPart w:val="AD80C8FB680E4D88B9BD43D1B53D6B8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  <w:p w14:paraId="14013E37" w14:textId="40CE038C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436B6D" w:rsidRPr="00E910F2" w14:paraId="6C1AD638" w14:textId="77777777" w:rsidTr="00AB6D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0118D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E4DAE" w14:textId="77777777" w:rsidR="00436B6D" w:rsidRPr="003E5A88" w:rsidRDefault="00436B6D" w:rsidP="00BE2EC5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6BEA4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FC566B" w14:textId="50DB839A" w:rsidR="00436B6D" w:rsidRPr="003E5A88" w:rsidRDefault="00436B6D" w:rsidP="00436B6D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C3398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41734" w14:textId="56442D9C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436B6D" w:rsidRPr="00E910F2" w14:paraId="7D900EB2" w14:textId="77777777" w:rsidTr="00AB6D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90241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85558" w14:textId="77777777" w:rsidR="00436B6D" w:rsidRPr="003E5A88" w:rsidRDefault="00436B6D" w:rsidP="00BE2EC5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F1A16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C8A76A" w14:textId="1CF716FE" w:rsidR="00436B6D" w:rsidRPr="003E5A88" w:rsidRDefault="00436B6D" w:rsidP="00436B6D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B7D39" w14:textId="77777777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FED52" w14:textId="20BEB39C" w:rsidR="00436B6D" w:rsidRPr="003E5A88" w:rsidRDefault="00436B6D" w:rsidP="00BE2EC5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5F5ACD" w:rsidRPr="00E910F2" w14:paraId="1D640222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230A4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Kodu</w:t>
            </w: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10760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Adı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4DB32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Yapılamayan Ders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9E786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elafi Dersi</w:t>
            </w:r>
          </w:p>
        </w:tc>
      </w:tr>
      <w:tr w:rsidR="005F5ACD" w:rsidRPr="00E910F2" w14:paraId="0C523D00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28EF9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2397E8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79AFD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1B18E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155FAA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3D6BE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</w:tr>
      <w:tr w:rsidR="00436B6D" w:rsidRPr="00E910F2" w14:paraId="36709E3E" w14:textId="77777777" w:rsidTr="00436B6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AD3C9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B94FF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FBF59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69240" w14:textId="7777777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61237559"/>
                <w:lock w:val="sdtLocked"/>
                <w:placeholder>
                  <w:docPart w:val="78D134E2AE5F430DB8E5F773431C7EDD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  <w:p w14:paraId="364C8277" w14:textId="64049ED7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5CD7F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958CE" w14:textId="25B34110" w:rsidR="00436B6D" w:rsidRPr="003E5A88" w:rsidRDefault="00436B6D" w:rsidP="00436B6D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71931643"/>
                <w:lock w:val="sdtLocked"/>
                <w:placeholder>
                  <w:docPart w:val="A6DAA913E8DF48C9B8A49E67DF6317A5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</w:tc>
      </w:tr>
      <w:tr w:rsidR="00436B6D" w:rsidRPr="00E910F2" w14:paraId="46C600B7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738E56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83C9B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9C518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FB322A" w14:textId="1E62D820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051CB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EBF18" w14:textId="4873C6F1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436B6D" w:rsidRPr="00E910F2" w14:paraId="41EBA700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65635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5EE0B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B9FE13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51630" w14:textId="6B9C3ADB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10FE0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AAF15" w14:textId="4A05E1BA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5F5ACD" w:rsidRPr="00E910F2" w14:paraId="27440085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69CF2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Kodu</w:t>
            </w: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FC854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Dersin Adı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5253F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Yapılamayan Ders</w:t>
            </w:r>
          </w:p>
        </w:tc>
        <w:tc>
          <w:tcPr>
            <w:tcW w:w="13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2967C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elafi Dersi</w:t>
            </w:r>
          </w:p>
        </w:tc>
      </w:tr>
      <w:tr w:rsidR="005F5ACD" w:rsidRPr="00E910F2" w14:paraId="0A554E09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4B040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A8175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5493B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75392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6DDAAF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Saat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B52D4" w14:textId="77777777" w:rsidR="005F5ACD" w:rsidRDefault="005F5ACD" w:rsidP="00ED390B">
            <w:pPr>
              <w:jc w:val="center"/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</w:pPr>
            <w:r>
              <w:rPr>
                <w:rFonts w:ascii="Times New Roman" w:eastAsia="Trebuchet MS" w:hAnsi="Times New Roman" w:cs="Times New Roman"/>
                <w:b/>
                <w:w w:val="95"/>
                <w:sz w:val="20"/>
                <w:szCs w:val="20"/>
              </w:rPr>
              <w:t>Tarih</w:t>
            </w:r>
          </w:p>
        </w:tc>
      </w:tr>
      <w:tr w:rsidR="00436B6D" w:rsidRPr="00E910F2" w14:paraId="16E189E7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F5988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A7AF7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8C3749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1D864" w14:textId="53586E5F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54377067"/>
                <w:lock w:val="sdtLocked"/>
                <w:placeholder>
                  <w:docPart w:val="DA42272825B54632AB3BC22E3BF34E5B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74B3F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E7E55" w14:textId="3A6A8465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41002495"/>
                <w:lock w:val="sdtLocked"/>
                <w:placeholder>
                  <w:docPart w:val="E9D8E0B6184340ABB463C2CD4C862D5C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Content>
                <w:r w:rsidRPr="003E5A88">
                  <w:rPr>
                    <w:rFonts w:ascii="Times New Roman" w:hAnsi="Times New Roman" w:cs="Times New Roman"/>
                    <w:sz w:val="20"/>
                    <w:szCs w:val="20"/>
                  </w:rPr>
                  <w:t>…/…/…</w:t>
                </w:r>
              </w:sdtContent>
            </w:sdt>
          </w:p>
        </w:tc>
      </w:tr>
      <w:tr w:rsidR="00436B6D" w:rsidRPr="00E910F2" w14:paraId="5E1F6170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22AE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635D28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9893F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2F4D3" w14:textId="65DD8D39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732AB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B92A" w14:textId="58A9EFF3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436B6D" w:rsidRPr="00E910F2" w14:paraId="0F71524B" w14:textId="77777777" w:rsidTr="005F5AC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459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9F614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1777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248CA" w14:textId="77777777" w:rsidR="00436B6D" w:rsidRPr="003E5A88" w:rsidRDefault="00436B6D" w:rsidP="00ED390B">
            <w:pPr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F3A08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23E24" w14:textId="234B79B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6C0DF" w14:textId="77777777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  <w:tc>
          <w:tcPr>
            <w:tcW w:w="69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520407" w14:textId="67E20D63" w:rsidR="00436B6D" w:rsidRPr="003E5A88" w:rsidRDefault="00436B6D" w:rsidP="00ED390B">
            <w:pPr>
              <w:jc w:val="center"/>
              <w:rPr>
                <w:rFonts w:ascii="Times New Roman" w:eastAsia="Trebuchet MS" w:hAnsi="Times New Roman" w:cs="Times New Roman"/>
                <w:w w:val="95"/>
                <w:sz w:val="20"/>
                <w:szCs w:val="20"/>
              </w:rPr>
            </w:pPr>
          </w:p>
        </w:tc>
      </w:tr>
      <w:tr w:rsidR="00E76004" w:rsidRPr="00E910F2" w14:paraId="6D9FFE45" w14:textId="77777777" w:rsidTr="00E7600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6A758"/>
            <w:vAlign w:val="center"/>
          </w:tcPr>
          <w:p w14:paraId="21023B0C" w14:textId="77777777" w:rsidR="00E76004" w:rsidRPr="00330B17" w:rsidRDefault="00E76004" w:rsidP="00ED390B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FC470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ABİLİM DALI BAŞKAN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ĞI</w:t>
            </w:r>
          </w:p>
        </w:tc>
      </w:tr>
      <w:tr w:rsidR="00E76004" w:rsidRPr="00E910F2" w14:paraId="6197C3A4" w14:textId="77777777" w:rsidTr="001A550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749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1A3042" w14:textId="77777777" w:rsidR="003B2B60" w:rsidRDefault="003B2B60" w:rsidP="003B2B60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isansüstü Eğitim Enstitüsü Müdürlüğüne,</w:t>
            </w:r>
          </w:p>
          <w:p w14:paraId="180E4660" w14:textId="77777777" w:rsidR="00E76004" w:rsidRDefault="005552D4" w:rsidP="00ED390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/>
                  <w:sz w:val="20"/>
                  <w:szCs w:val="20"/>
                </w:rPr>
                <w:id w:val="-858498993"/>
                <w:lock w:val="sdtLocked"/>
                <w:placeholder>
                  <w:docPart w:val="AFCA67A277B74EA4A8485380100B6225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E76004" w:rsidRPr="00E531D0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sdtContent>
            </w:sdt>
          </w:p>
          <w:p w14:paraId="76AE9F8C" w14:textId="0868D066" w:rsidR="00E76004" w:rsidRPr="001174B7" w:rsidRDefault="00E76004" w:rsidP="00ED390B">
            <w:pPr>
              <w:ind w:firstLine="593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İlgili öğretim</w:t>
            </w:r>
            <w:r w:rsidR="0035418F">
              <w:rPr>
                <w:rFonts w:ascii="Times New Roman" w:hAnsi="Times New Roman" w:cs="Times New Roman"/>
                <w:sz w:val="20"/>
                <w:szCs w:val="20"/>
              </w:rPr>
              <w:t xml:space="preserve"> üyesini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hazırladığı telafi programı</w:t>
            </w:r>
            <w:r w:rsidR="003A08E9">
              <w:rPr>
                <w:rFonts w:ascii="Times New Roman" w:hAnsi="Times New Roman" w:cs="Times New Roman"/>
                <w:sz w:val="20"/>
                <w:szCs w:val="20"/>
              </w:rPr>
              <w:t>nın işleme alınması</w:t>
            </w:r>
            <w:r w:rsidR="006C4FD2">
              <w:rPr>
                <w:rFonts w:ascii="Times New Roman" w:hAnsi="Times New Roman" w:cs="Times New Roman"/>
                <w:sz w:val="20"/>
                <w:szCs w:val="20"/>
              </w:rPr>
              <w:t xml:space="preserve"> hususunda,</w:t>
            </w:r>
          </w:p>
          <w:p w14:paraId="242BB36D" w14:textId="77777777" w:rsidR="00E76004" w:rsidRPr="001174B7" w:rsidRDefault="00E76004" w:rsidP="00ED390B">
            <w:pPr>
              <w:ind w:firstLine="593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reğini</w:t>
            </w:r>
            <w:r w:rsidRPr="001174B7">
              <w:rPr>
                <w:rFonts w:ascii="Times New Roman" w:hAnsi="Times New Roman" w:cs="Times New Roman"/>
                <w:sz w:val="20"/>
                <w:szCs w:val="20"/>
              </w:rPr>
              <w:t xml:space="preserve"> arz ederim.   </w:t>
            </w:r>
          </w:p>
          <w:p w14:paraId="3B8F0FED" w14:textId="77777777" w:rsidR="00E76004" w:rsidRPr="0095384C" w:rsidRDefault="00E76004" w:rsidP="00ED390B">
            <w:pPr>
              <w:pStyle w:val="Balk1"/>
              <w:numPr>
                <w:ilvl w:val="0"/>
                <w:numId w:val="0"/>
              </w:numPr>
              <w:ind w:left="5989"/>
              <w:jc w:val="center"/>
              <w:outlineLvl w:val="0"/>
            </w:pPr>
            <w:r w:rsidRPr="0095384C">
              <w:t>Anabilim Dalı Başkanı</w:t>
            </w:r>
          </w:p>
          <w:p w14:paraId="38A65F03" w14:textId="5F09F468" w:rsidR="005A2599" w:rsidRPr="00FC470A" w:rsidRDefault="00E76004" w:rsidP="005A2599">
            <w:pPr>
              <w:ind w:left="5989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95384C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E76004" w:rsidRPr="00E910F2" w14:paraId="37997B43" w14:textId="77777777" w:rsidTr="00E7600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305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1E3978E" w14:textId="798942C6" w:rsidR="00366C17" w:rsidRPr="00572490" w:rsidRDefault="00366C17" w:rsidP="00366C17">
            <w:pPr>
              <w:pStyle w:val="ListeParagraf"/>
              <w:tabs>
                <w:tab w:val="left" w:pos="168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Ekler</w:t>
            </w:r>
            <w:r w:rsidRPr="0057249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:</w:t>
            </w:r>
          </w:p>
          <w:p w14:paraId="0339DD8F" w14:textId="77777777" w:rsidR="00366C17" w:rsidRDefault="00366C17" w:rsidP="00366C17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72490">
              <w:rPr>
                <w:rFonts w:ascii="Times New Roman" w:hAnsi="Times New Roman" w:cs="Times New Roman"/>
                <w:sz w:val="16"/>
                <w:szCs w:val="16"/>
              </w:rPr>
              <w:t xml:space="preserve">Ders telafisini gerektiren faaliyetler (görevlendirme, </w:t>
            </w:r>
            <w:proofErr w:type="gramStart"/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sempozyum</w:t>
            </w:r>
            <w:proofErr w:type="gramEnd"/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, rapor, vb.) ekte belgelenmelid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r.</w:t>
            </w:r>
          </w:p>
          <w:p w14:paraId="5DF5688D" w14:textId="77777777" w:rsidR="00366C17" w:rsidRPr="005272E2" w:rsidRDefault="00366C17" w:rsidP="00366C17">
            <w:pPr>
              <w:pStyle w:val="ListeParagraf"/>
              <w:numPr>
                <w:ilvl w:val="0"/>
                <w:numId w:val="16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ekanlık oluru gerektiren faaliyetlerde olur belgesi ekte sunulmalıdır.</w:t>
            </w:r>
          </w:p>
          <w:p w14:paraId="2AB8CC82" w14:textId="77777777" w:rsidR="00366C17" w:rsidRPr="00572490" w:rsidRDefault="00366C17" w:rsidP="00366C17">
            <w:pPr>
              <w:pStyle w:val="ListeParagraf"/>
              <w:tabs>
                <w:tab w:val="left" w:pos="168"/>
              </w:tabs>
              <w:ind w:left="0"/>
              <w:jc w:val="both"/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</w:pPr>
            <w:r w:rsidRPr="00572490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>Açıklamalar:</w:t>
            </w:r>
          </w:p>
          <w:p w14:paraId="368D05CF" w14:textId="2A97B1F7" w:rsidR="003C7BDE" w:rsidRDefault="00572490" w:rsidP="00366C17">
            <w:pPr>
              <w:pStyle w:val="ListeParagraf"/>
              <w:numPr>
                <w:ilvl w:val="0"/>
                <w:numId w:val="18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Ders telafisi formları, dersin yapılması gerektiği gün ve telafisinin yapılacağı günlerden önce (sağlık raporu hariç</w:t>
            </w:r>
            <w:r w:rsidR="00CF087A">
              <w:rPr>
                <w:rFonts w:ascii="Times New Roman" w:hAnsi="Times New Roman" w:cs="Times New Roman"/>
                <w:sz w:val="16"/>
                <w:szCs w:val="16"/>
              </w:rPr>
              <w:t xml:space="preserve">) </w:t>
            </w:r>
            <w:proofErr w:type="spellStart"/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Enstitü</w:t>
            </w:r>
            <w:r w:rsidR="00323796">
              <w:rPr>
                <w:rFonts w:ascii="Times New Roman" w:hAnsi="Times New Roman" w:cs="Times New Roman"/>
                <w:sz w:val="16"/>
                <w:szCs w:val="16"/>
              </w:rPr>
              <w:t>’</w:t>
            </w:r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ye</w:t>
            </w:r>
            <w:proofErr w:type="spellEnd"/>
            <w:r w:rsidRPr="00572490">
              <w:rPr>
                <w:rFonts w:ascii="Times New Roman" w:hAnsi="Times New Roman" w:cs="Times New Roman"/>
                <w:sz w:val="16"/>
                <w:szCs w:val="16"/>
              </w:rPr>
              <w:t xml:space="preserve"> sunulmalıdır. </w:t>
            </w:r>
          </w:p>
          <w:p w14:paraId="54552EAF" w14:textId="77777777" w:rsidR="003C7BDE" w:rsidRDefault="00572490" w:rsidP="00366C17">
            <w:pPr>
              <w:pStyle w:val="ListeParagraf"/>
              <w:numPr>
                <w:ilvl w:val="0"/>
                <w:numId w:val="18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Ders telafileri dersin yapılamadığı tarihten itibaren bir ay (30 gün) içerisinde yapılmalıdır.</w:t>
            </w:r>
            <w:r w:rsidR="005A2599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18595EE0" w14:textId="0A47F2B6" w:rsidR="00E76004" w:rsidRPr="00264E44" w:rsidRDefault="00572490" w:rsidP="00366C17">
            <w:pPr>
              <w:pStyle w:val="ListeParagraf"/>
              <w:numPr>
                <w:ilvl w:val="0"/>
                <w:numId w:val="18"/>
              </w:numPr>
              <w:tabs>
                <w:tab w:val="left" w:pos="168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72490">
              <w:rPr>
                <w:rFonts w:ascii="Times New Roman" w:hAnsi="Times New Roman" w:cs="Times New Roman"/>
                <w:sz w:val="16"/>
                <w:szCs w:val="16"/>
              </w:rPr>
              <w:t>Telafi tarih ve saatleri diğer derslerle çakışmamalıdır.</w:t>
            </w:r>
          </w:p>
        </w:tc>
      </w:tr>
    </w:tbl>
    <w:p w14:paraId="6CAD27D0" w14:textId="6BF28B4F" w:rsidR="00FE0D61" w:rsidRPr="00FE0D61" w:rsidRDefault="00FE0D61" w:rsidP="00EA7F5B">
      <w:pPr>
        <w:tabs>
          <w:tab w:val="left" w:pos="6538"/>
        </w:tabs>
        <w:rPr>
          <w:rFonts w:ascii="Times New Roman" w:hAnsi="Times New Roman" w:cs="Times New Roman"/>
        </w:rPr>
      </w:pPr>
    </w:p>
    <w:sectPr w:rsidR="00FE0D61" w:rsidRPr="00FE0D61" w:rsidSect="00347C77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DD84E" w14:textId="77777777" w:rsidR="005552D4" w:rsidRDefault="005552D4" w:rsidP="005F3207">
      <w:pPr>
        <w:spacing w:after="0" w:line="240" w:lineRule="auto"/>
      </w:pPr>
      <w:r>
        <w:separator/>
      </w:r>
    </w:p>
  </w:endnote>
  <w:endnote w:type="continuationSeparator" w:id="0">
    <w:p w14:paraId="78713CC6" w14:textId="77777777" w:rsidR="005552D4" w:rsidRDefault="005552D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330767" w14:paraId="2F90B67A" w14:textId="77777777" w:rsidTr="00330767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05BC676D" w:rsidR="005F3207" w:rsidRPr="00330767" w:rsidRDefault="00CF00FA" w:rsidP="00330767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330767">
            <w:rPr>
              <w:rFonts w:ascii="Times New Roman" w:hAnsi="Times New Roman"/>
              <w:sz w:val="18"/>
              <w:szCs w:val="18"/>
            </w:rPr>
            <w:t xml:space="preserve">Ders </w:t>
          </w:r>
          <w:r w:rsidR="00DD17FF">
            <w:rPr>
              <w:rFonts w:ascii="Times New Roman" w:hAnsi="Times New Roman"/>
              <w:sz w:val="18"/>
              <w:szCs w:val="18"/>
            </w:rPr>
            <w:t>Telafi</w:t>
          </w:r>
          <w:r w:rsidR="00A61275" w:rsidRPr="00330767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72690F14" w:rsidR="005F3207" w:rsidRPr="00330767" w:rsidRDefault="005F3207" w:rsidP="00330767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330767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330767">
            <w:rPr>
              <w:rFonts w:ascii="Times New Roman" w:hAnsi="Times New Roman"/>
              <w:sz w:val="18"/>
              <w:szCs w:val="18"/>
            </w:rPr>
            <w:t xml:space="preserve"> </w:t>
          </w:r>
          <w:r w:rsidR="00B052AF" w:rsidRPr="00330767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30767">
            <w:rPr>
              <w:rFonts w:ascii="Times New Roman" w:hAnsi="Times New Roman"/>
              <w:sz w:val="18"/>
              <w:szCs w:val="18"/>
            </w:rPr>
            <w:t>5</w:t>
          </w:r>
          <w:r w:rsidR="00CB00EF" w:rsidRPr="00330767">
            <w:rPr>
              <w:rFonts w:ascii="Times New Roman" w:hAnsi="Times New Roman"/>
              <w:sz w:val="18"/>
              <w:szCs w:val="18"/>
            </w:rPr>
            <w:t>.</w:t>
          </w:r>
          <w:r w:rsidR="00B052AF" w:rsidRPr="00330767">
            <w:rPr>
              <w:rFonts w:ascii="Times New Roman" w:hAnsi="Times New Roman"/>
              <w:sz w:val="18"/>
              <w:szCs w:val="18"/>
            </w:rPr>
            <w:t>0</w:t>
          </w:r>
          <w:r w:rsidR="009C7C77" w:rsidRPr="00330767">
            <w:rPr>
              <w:rFonts w:ascii="Times New Roman" w:hAnsi="Times New Roman"/>
              <w:sz w:val="18"/>
              <w:szCs w:val="18"/>
            </w:rPr>
            <w:t>2</w:t>
          </w:r>
          <w:r w:rsidRPr="00330767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330767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430D6E15" w:rsidR="00CF00FA" w:rsidRPr="00330767" w:rsidRDefault="005F3207" w:rsidP="00330767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330767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330767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FE0D61" w:rsidRPr="00330767">
            <w:rPr>
              <w:rFonts w:ascii="Times New Roman" w:hAnsi="Times New Roman"/>
              <w:b/>
              <w:sz w:val="18"/>
              <w:szCs w:val="18"/>
            </w:rPr>
            <w:t>G</w:t>
          </w:r>
          <w:r w:rsidR="00C03688" w:rsidRPr="00330767">
            <w:rPr>
              <w:rFonts w:ascii="Times New Roman" w:hAnsi="Times New Roman"/>
              <w:b/>
              <w:sz w:val="18"/>
              <w:szCs w:val="18"/>
            </w:rPr>
            <w:t>_</w:t>
          </w:r>
          <w:r w:rsidR="00AD71A6" w:rsidRPr="00330767">
            <w:rPr>
              <w:rFonts w:ascii="Times New Roman" w:hAnsi="Times New Roman"/>
              <w:b/>
              <w:sz w:val="18"/>
              <w:szCs w:val="18"/>
            </w:rPr>
            <w:t>1</w:t>
          </w:r>
          <w:r w:rsidR="00E02A8A">
            <w:rPr>
              <w:rFonts w:ascii="Times New Roman" w:hAnsi="Times New Roman"/>
              <w:b/>
              <w:sz w:val="18"/>
              <w:szCs w:val="18"/>
            </w:rPr>
            <w:t>7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FB9C7" w14:textId="77777777" w:rsidR="005552D4" w:rsidRDefault="005552D4" w:rsidP="005F3207">
      <w:pPr>
        <w:spacing w:after="0" w:line="240" w:lineRule="auto"/>
      </w:pPr>
      <w:r>
        <w:separator/>
      </w:r>
    </w:p>
  </w:footnote>
  <w:footnote w:type="continuationSeparator" w:id="0">
    <w:p w14:paraId="7615B9C2" w14:textId="77777777" w:rsidR="005552D4" w:rsidRDefault="005552D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E555B"/>
    <w:multiLevelType w:val="hybridMultilevel"/>
    <w:tmpl w:val="6F4E5E62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312F"/>
    <w:multiLevelType w:val="hybridMultilevel"/>
    <w:tmpl w:val="956241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C09F1"/>
    <w:multiLevelType w:val="hybridMultilevel"/>
    <w:tmpl w:val="110EA264"/>
    <w:lvl w:ilvl="0" w:tplc="884651F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14F93"/>
    <w:multiLevelType w:val="hybridMultilevel"/>
    <w:tmpl w:val="1046926A"/>
    <w:lvl w:ilvl="0" w:tplc="51BCF06C">
      <w:start w:val="1"/>
      <w:numFmt w:val="decimal"/>
      <w:lvlText w:val="%1."/>
      <w:lvlJc w:val="left"/>
      <w:pPr>
        <w:ind w:left="720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00FF6"/>
    <w:multiLevelType w:val="hybridMultilevel"/>
    <w:tmpl w:val="13D2D8EA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B5861"/>
    <w:multiLevelType w:val="hybridMultilevel"/>
    <w:tmpl w:val="0BBA5DD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09" w:hanging="360"/>
      </w:pPr>
    </w:lvl>
    <w:lvl w:ilvl="2" w:tplc="041F001B" w:tentative="1">
      <w:start w:val="1"/>
      <w:numFmt w:val="lowerRoman"/>
      <w:lvlText w:val="%3."/>
      <w:lvlJc w:val="right"/>
      <w:pPr>
        <w:ind w:left="1829" w:hanging="180"/>
      </w:pPr>
    </w:lvl>
    <w:lvl w:ilvl="3" w:tplc="041F000F" w:tentative="1">
      <w:start w:val="1"/>
      <w:numFmt w:val="decimal"/>
      <w:lvlText w:val="%4."/>
      <w:lvlJc w:val="left"/>
      <w:pPr>
        <w:ind w:left="2549" w:hanging="360"/>
      </w:pPr>
    </w:lvl>
    <w:lvl w:ilvl="4" w:tplc="041F0019" w:tentative="1">
      <w:start w:val="1"/>
      <w:numFmt w:val="lowerLetter"/>
      <w:lvlText w:val="%5."/>
      <w:lvlJc w:val="left"/>
      <w:pPr>
        <w:ind w:left="3269" w:hanging="360"/>
      </w:pPr>
    </w:lvl>
    <w:lvl w:ilvl="5" w:tplc="041F001B" w:tentative="1">
      <w:start w:val="1"/>
      <w:numFmt w:val="lowerRoman"/>
      <w:lvlText w:val="%6."/>
      <w:lvlJc w:val="right"/>
      <w:pPr>
        <w:ind w:left="3989" w:hanging="180"/>
      </w:pPr>
    </w:lvl>
    <w:lvl w:ilvl="6" w:tplc="041F000F" w:tentative="1">
      <w:start w:val="1"/>
      <w:numFmt w:val="decimal"/>
      <w:lvlText w:val="%7."/>
      <w:lvlJc w:val="left"/>
      <w:pPr>
        <w:ind w:left="4709" w:hanging="360"/>
      </w:pPr>
    </w:lvl>
    <w:lvl w:ilvl="7" w:tplc="041F0019" w:tentative="1">
      <w:start w:val="1"/>
      <w:numFmt w:val="lowerLetter"/>
      <w:lvlText w:val="%8."/>
      <w:lvlJc w:val="left"/>
      <w:pPr>
        <w:ind w:left="5429" w:hanging="360"/>
      </w:pPr>
    </w:lvl>
    <w:lvl w:ilvl="8" w:tplc="041F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" w15:restartNumberingAfterBreak="0">
    <w:nsid w:val="37D358E6"/>
    <w:multiLevelType w:val="hybridMultilevel"/>
    <w:tmpl w:val="76CCFA3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3E5BE8"/>
    <w:multiLevelType w:val="hybridMultilevel"/>
    <w:tmpl w:val="9F0623B4"/>
    <w:lvl w:ilvl="0" w:tplc="9BB8499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EE54C5"/>
    <w:multiLevelType w:val="hybridMultilevel"/>
    <w:tmpl w:val="99746D28"/>
    <w:lvl w:ilvl="0" w:tplc="36C0F09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690609"/>
    <w:multiLevelType w:val="hybridMultilevel"/>
    <w:tmpl w:val="6AFE0A18"/>
    <w:lvl w:ilvl="0" w:tplc="DA0CBD8A">
      <w:start w:val="1"/>
      <w:numFmt w:val="decimal"/>
      <w:lvlText w:val="%1)"/>
      <w:lvlJc w:val="left"/>
      <w:pPr>
        <w:ind w:left="38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E73E7"/>
    <w:multiLevelType w:val="hybridMultilevel"/>
    <w:tmpl w:val="7D72E64C"/>
    <w:lvl w:ilvl="0" w:tplc="51BCF06C">
      <w:start w:val="1"/>
      <w:numFmt w:val="decimal"/>
      <w:lvlText w:val="%1."/>
      <w:lvlJc w:val="left"/>
      <w:pPr>
        <w:ind w:left="749" w:hanging="360"/>
      </w:pPr>
      <w:rPr>
        <w:sz w:val="16"/>
        <w:szCs w:val="16"/>
      </w:rPr>
    </w:lvl>
    <w:lvl w:ilvl="1" w:tplc="041F0019" w:tentative="1">
      <w:start w:val="1"/>
      <w:numFmt w:val="lowerLetter"/>
      <w:lvlText w:val="%2."/>
      <w:lvlJc w:val="left"/>
      <w:pPr>
        <w:ind w:left="1469" w:hanging="360"/>
      </w:pPr>
    </w:lvl>
    <w:lvl w:ilvl="2" w:tplc="041F001B" w:tentative="1">
      <w:start w:val="1"/>
      <w:numFmt w:val="lowerRoman"/>
      <w:lvlText w:val="%3."/>
      <w:lvlJc w:val="right"/>
      <w:pPr>
        <w:ind w:left="2189" w:hanging="180"/>
      </w:pPr>
    </w:lvl>
    <w:lvl w:ilvl="3" w:tplc="041F000F" w:tentative="1">
      <w:start w:val="1"/>
      <w:numFmt w:val="decimal"/>
      <w:lvlText w:val="%4."/>
      <w:lvlJc w:val="left"/>
      <w:pPr>
        <w:ind w:left="2909" w:hanging="360"/>
      </w:pPr>
    </w:lvl>
    <w:lvl w:ilvl="4" w:tplc="041F0019" w:tentative="1">
      <w:start w:val="1"/>
      <w:numFmt w:val="lowerLetter"/>
      <w:lvlText w:val="%5."/>
      <w:lvlJc w:val="left"/>
      <w:pPr>
        <w:ind w:left="3629" w:hanging="360"/>
      </w:pPr>
    </w:lvl>
    <w:lvl w:ilvl="5" w:tplc="041F001B" w:tentative="1">
      <w:start w:val="1"/>
      <w:numFmt w:val="lowerRoman"/>
      <w:lvlText w:val="%6."/>
      <w:lvlJc w:val="right"/>
      <w:pPr>
        <w:ind w:left="4349" w:hanging="180"/>
      </w:pPr>
    </w:lvl>
    <w:lvl w:ilvl="6" w:tplc="041F000F" w:tentative="1">
      <w:start w:val="1"/>
      <w:numFmt w:val="decimal"/>
      <w:lvlText w:val="%7."/>
      <w:lvlJc w:val="left"/>
      <w:pPr>
        <w:ind w:left="5069" w:hanging="360"/>
      </w:pPr>
    </w:lvl>
    <w:lvl w:ilvl="7" w:tplc="041F0019" w:tentative="1">
      <w:start w:val="1"/>
      <w:numFmt w:val="lowerLetter"/>
      <w:lvlText w:val="%8."/>
      <w:lvlJc w:val="left"/>
      <w:pPr>
        <w:ind w:left="5789" w:hanging="360"/>
      </w:pPr>
    </w:lvl>
    <w:lvl w:ilvl="8" w:tplc="041F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12" w15:restartNumberingAfterBreak="0">
    <w:nsid w:val="535C34B6"/>
    <w:multiLevelType w:val="hybridMultilevel"/>
    <w:tmpl w:val="20FE0CF6"/>
    <w:lvl w:ilvl="0" w:tplc="B03C9DE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D04FE0"/>
    <w:multiLevelType w:val="hybridMultilevel"/>
    <w:tmpl w:val="76CCFA3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5" w15:restartNumberingAfterBreak="0">
    <w:nsid w:val="723D596A"/>
    <w:multiLevelType w:val="hybridMultilevel"/>
    <w:tmpl w:val="072C62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2"/>
  </w:num>
  <w:num w:numId="5">
    <w:abstractNumId w:val="8"/>
  </w:num>
  <w:num w:numId="6">
    <w:abstractNumId w:val="12"/>
  </w:num>
  <w:num w:numId="7">
    <w:abstractNumId w:val="1"/>
  </w:num>
  <w:num w:numId="8">
    <w:abstractNumId w:val="15"/>
  </w:num>
  <w:num w:numId="9">
    <w:abstractNumId w:val="0"/>
  </w:num>
  <w:num w:numId="10">
    <w:abstractNumId w:val="7"/>
  </w:num>
  <w:num w:numId="11">
    <w:abstractNumId w:val="11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6"/>
  </w:num>
  <w:num w:numId="17">
    <w:abstractNumId w:val="14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17DC8"/>
    <w:rsid w:val="0003313A"/>
    <w:rsid w:val="00045C19"/>
    <w:rsid w:val="0006046A"/>
    <w:rsid w:val="00066745"/>
    <w:rsid w:val="0008538D"/>
    <w:rsid w:val="000A2DBF"/>
    <w:rsid w:val="000B2F1F"/>
    <w:rsid w:val="000B7954"/>
    <w:rsid w:val="000D0BA7"/>
    <w:rsid w:val="000E1A9D"/>
    <w:rsid w:val="000E3AE1"/>
    <w:rsid w:val="000E6B1B"/>
    <w:rsid w:val="000F5D69"/>
    <w:rsid w:val="00112DA3"/>
    <w:rsid w:val="0014078E"/>
    <w:rsid w:val="0015310D"/>
    <w:rsid w:val="001552A1"/>
    <w:rsid w:val="00155B1A"/>
    <w:rsid w:val="0016288D"/>
    <w:rsid w:val="00163BBC"/>
    <w:rsid w:val="00164614"/>
    <w:rsid w:val="00172124"/>
    <w:rsid w:val="001815C1"/>
    <w:rsid w:val="001A5501"/>
    <w:rsid w:val="001A75D2"/>
    <w:rsid w:val="001E6C9B"/>
    <w:rsid w:val="001F6542"/>
    <w:rsid w:val="002106D1"/>
    <w:rsid w:val="00220B79"/>
    <w:rsid w:val="002259B6"/>
    <w:rsid w:val="002308FC"/>
    <w:rsid w:val="0025555E"/>
    <w:rsid w:val="00257BBB"/>
    <w:rsid w:val="00261B3F"/>
    <w:rsid w:val="00264E44"/>
    <w:rsid w:val="00265ECA"/>
    <w:rsid w:val="00275763"/>
    <w:rsid w:val="00277C44"/>
    <w:rsid w:val="002808CA"/>
    <w:rsid w:val="0028254B"/>
    <w:rsid w:val="00295749"/>
    <w:rsid w:val="002F751F"/>
    <w:rsid w:val="00305DB4"/>
    <w:rsid w:val="00306CE1"/>
    <w:rsid w:val="003225B6"/>
    <w:rsid w:val="00323796"/>
    <w:rsid w:val="00323B45"/>
    <w:rsid w:val="00330767"/>
    <w:rsid w:val="00330B17"/>
    <w:rsid w:val="0033250F"/>
    <w:rsid w:val="00337123"/>
    <w:rsid w:val="003444A8"/>
    <w:rsid w:val="00346F50"/>
    <w:rsid w:val="00347C77"/>
    <w:rsid w:val="00353F73"/>
    <w:rsid w:val="0035418F"/>
    <w:rsid w:val="00366C17"/>
    <w:rsid w:val="003831AA"/>
    <w:rsid w:val="003845B2"/>
    <w:rsid w:val="00397497"/>
    <w:rsid w:val="003A08E9"/>
    <w:rsid w:val="003B035A"/>
    <w:rsid w:val="003B2B60"/>
    <w:rsid w:val="003B442B"/>
    <w:rsid w:val="003B7637"/>
    <w:rsid w:val="003C0C55"/>
    <w:rsid w:val="003C4BF4"/>
    <w:rsid w:val="003C7BDE"/>
    <w:rsid w:val="003D11F1"/>
    <w:rsid w:val="003D4518"/>
    <w:rsid w:val="003E06EC"/>
    <w:rsid w:val="003E5A88"/>
    <w:rsid w:val="003E5C2A"/>
    <w:rsid w:val="004351C8"/>
    <w:rsid w:val="00436B6D"/>
    <w:rsid w:val="00437CB0"/>
    <w:rsid w:val="004A1535"/>
    <w:rsid w:val="004A1DAC"/>
    <w:rsid w:val="004A7BF3"/>
    <w:rsid w:val="004B17FC"/>
    <w:rsid w:val="004C33BB"/>
    <w:rsid w:val="005039B4"/>
    <w:rsid w:val="005057E2"/>
    <w:rsid w:val="00510CBC"/>
    <w:rsid w:val="00514107"/>
    <w:rsid w:val="005242BE"/>
    <w:rsid w:val="00525BA8"/>
    <w:rsid w:val="005272E2"/>
    <w:rsid w:val="005311E9"/>
    <w:rsid w:val="00543CA3"/>
    <w:rsid w:val="00545B32"/>
    <w:rsid w:val="005543CB"/>
    <w:rsid w:val="005552D4"/>
    <w:rsid w:val="00572490"/>
    <w:rsid w:val="005A18A2"/>
    <w:rsid w:val="005A2599"/>
    <w:rsid w:val="005D3767"/>
    <w:rsid w:val="005E4A64"/>
    <w:rsid w:val="005F3207"/>
    <w:rsid w:val="005F5ACD"/>
    <w:rsid w:val="005F5F70"/>
    <w:rsid w:val="006125D4"/>
    <w:rsid w:val="006350C6"/>
    <w:rsid w:val="0063605B"/>
    <w:rsid w:val="00637B13"/>
    <w:rsid w:val="00640833"/>
    <w:rsid w:val="00642BA0"/>
    <w:rsid w:val="00650654"/>
    <w:rsid w:val="00663344"/>
    <w:rsid w:val="00685F40"/>
    <w:rsid w:val="006913B2"/>
    <w:rsid w:val="006A568D"/>
    <w:rsid w:val="006B5D73"/>
    <w:rsid w:val="006C247E"/>
    <w:rsid w:val="006C377C"/>
    <w:rsid w:val="006C4FD2"/>
    <w:rsid w:val="006E7142"/>
    <w:rsid w:val="006F055D"/>
    <w:rsid w:val="006F2D48"/>
    <w:rsid w:val="00711736"/>
    <w:rsid w:val="00725CF4"/>
    <w:rsid w:val="007374AF"/>
    <w:rsid w:val="007A0ED3"/>
    <w:rsid w:val="007A1B7B"/>
    <w:rsid w:val="007C3853"/>
    <w:rsid w:val="007D3A17"/>
    <w:rsid w:val="007E0584"/>
    <w:rsid w:val="007F1A04"/>
    <w:rsid w:val="007F33E0"/>
    <w:rsid w:val="00802CD9"/>
    <w:rsid w:val="00813991"/>
    <w:rsid w:val="00820A28"/>
    <w:rsid w:val="00834361"/>
    <w:rsid w:val="00850F29"/>
    <w:rsid w:val="00884991"/>
    <w:rsid w:val="00896C53"/>
    <w:rsid w:val="008A6AD9"/>
    <w:rsid w:val="008A7477"/>
    <w:rsid w:val="00910CFB"/>
    <w:rsid w:val="009269D8"/>
    <w:rsid w:val="00967E19"/>
    <w:rsid w:val="00973E04"/>
    <w:rsid w:val="00995AC9"/>
    <w:rsid w:val="009A6665"/>
    <w:rsid w:val="009C6D4C"/>
    <w:rsid w:val="009C7C77"/>
    <w:rsid w:val="009D248C"/>
    <w:rsid w:val="009E3F28"/>
    <w:rsid w:val="009E6189"/>
    <w:rsid w:val="00A03769"/>
    <w:rsid w:val="00A14E9C"/>
    <w:rsid w:val="00A17974"/>
    <w:rsid w:val="00A2030A"/>
    <w:rsid w:val="00A46191"/>
    <w:rsid w:val="00A47863"/>
    <w:rsid w:val="00A556EE"/>
    <w:rsid w:val="00A61275"/>
    <w:rsid w:val="00A715A4"/>
    <w:rsid w:val="00A81F77"/>
    <w:rsid w:val="00A86B3A"/>
    <w:rsid w:val="00AD71A6"/>
    <w:rsid w:val="00B028F7"/>
    <w:rsid w:val="00B052AF"/>
    <w:rsid w:val="00B273BA"/>
    <w:rsid w:val="00B30E1C"/>
    <w:rsid w:val="00B47961"/>
    <w:rsid w:val="00B55079"/>
    <w:rsid w:val="00B5682D"/>
    <w:rsid w:val="00B81098"/>
    <w:rsid w:val="00B84B04"/>
    <w:rsid w:val="00B905E2"/>
    <w:rsid w:val="00BB0CF7"/>
    <w:rsid w:val="00BB272B"/>
    <w:rsid w:val="00BC0543"/>
    <w:rsid w:val="00BC06C1"/>
    <w:rsid w:val="00BD5810"/>
    <w:rsid w:val="00BE230D"/>
    <w:rsid w:val="00BE2EC5"/>
    <w:rsid w:val="00BE4568"/>
    <w:rsid w:val="00C03688"/>
    <w:rsid w:val="00C05E34"/>
    <w:rsid w:val="00C256DD"/>
    <w:rsid w:val="00C45736"/>
    <w:rsid w:val="00C56856"/>
    <w:rsid w:val="00C57BCF"/>
    <w:rsid w:val="00C6481B"/>
    <w:rsid w:val="00C757A1"/>
    <w:rsid w:val="00CA4061"/>
    <w:rsid w:val="00CB00EF"/>
    <w:rsid w:val="00CB34AE"/>
    <w:rsid w:val="00CF00FA"/>
    <w:rsid w:val="00CF087A"/>
    <w:rsid w:val="00CF2A81"/>
    <w:rsid w:val="00D07981"/>
    <w:rsid w:val="00D1123D"/>
    <w:rsid w:val="00D27BE1"/>
    <w:rsid w:val="00D35416"/>
    <w:rsid w:val="00D35FCF"/>
    <w:rsid w:val="00D417E0"/>
    <w:rsid w:val="00D7484C"/>
    <w:rsid w:val="00D8073B"/>
    <w:rsid w:val="00D808BD"/>
    <w:rsid w:val="00D915A4"/>
    <w:rsid w:val="00DA2355"/>
    <w:rsid w:val="00DB2C84"/>
    <w:rsid w:val="00DC2211"/>
    <w:rsid w:val="00DC5F80"/>
    <w:rsid w:val="00DC6F8D"/>
    <w:rsid w:val="00DD17FF"/>
    <w:rsid w:val="00DE47DD"/>
    <w:rsid w:val="00DF406E"/>
    <w:rsid w:val="00DF423E"/>
    <w:rsid w:val="00DF5403"/>
    <w:rsid w:val="00E02A8A"/>
    <w:rsid w:val="00E529EC"/>
    <w:rsid w:val="00E76004"/>
    <w:rsid w:val="00E910F2"/>
    <w:rsid w:val="00E9235A"/>
    <w:rsid w:val="00E9717E"/>
    <w:rsid w:val="00EA7F5B"/>
    <w:rsid w:val="00EB6B68"/>
    <w:rsid w:val="00EC3023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671F0"/>
    <w:rsid w:val="00F74865"/>
    <w:rsid w:val="00F936C9"/>
    <w:rsid w:val="00FA4192"/>
    <w:rsid w:val="00FA5A88"/>
    <w:rsid w:val="00FA640C"/>
    <w:rsid w:val="00FC470A"/>
    <w:rsid w:val="00FD2DE2"/>
    <w:rsid w:val="00FE0D61"/>
    <w:rsid w:val="00FF0648"/>
    <w:rsid w:val="00FF0C97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E76004"/>
    <w:pPr>
      <w:keepNext/>
      <w:numPr>
        <w:numId w:val="17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DB2C84"/>
    <w:rPr>
      <w:color w:val="666666"/>
    </w:rPr>
  </w:style>
  <w:style w:type="character" w:customStyle="1" w:styleId="Balk1Char">
    <w:name w:val="Başlık 1 Char"/>
    <w:basedOn w:val="VarsaylanParagrafYazTipi"/>
    <w:link w:val="Balk1"/>
    <w:rsid w:val="00E76004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8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4D0D96C-C789-46F1-A256-FCEDA49C5370}"/>
      </w:docPartPr>
      <w:docPartBody>
        <w:p w:rsidR="003313B8" w:rsidRDefault="003313B8">
          <w:r w:rsidRPr="0051595F">
            <w:rPr>
              <w:rStyle w:val="YerTutucuMetni"/>
            </w:rPr>
            <w:t>Bir öğe seçin.</w:t>
          </w:r>
        </w:p>
      </w:docPartBody>
    </w:docPart>
    <w:docPart>
      <w:docPartPr>
        <w:name w:val="39D631B4AEF2411BB54216F51BC712E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A1E1085-5027-48B5-A173-6C5965C7A4C4}"/>
      </w:docPartPr>
      <w:docPartBody>
        <w:p w:rsidR="00D6027E" w:rsidRDefault="00D6027E" w:rsidP="00D6027E">
          <w:pPr>
            <w:pStyle w:val="39D631B4AEF2411BB54216F51BC712EF"/>
          </w:pPr>
          <w:r w:rsidRPr="00F37EF0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FCA67A277B74EA4A8485380100B622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BF896BC-7CCE-419E-B215-A85F05D5EAFB}"/>
      </w:docPartPr>
      <w:docPartBody>
        <w:p w:rsidR="00D6027E" w:rsidRDefault="00D6027E" w:rsidP="00D6027E">
          <w:pPr>
            <w:pStyle w:val="AFCA67A277B74EA4A8485380100B6225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C92466A7D0534FF6840A97120D38D4F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1416F35-0516-4BE1-9525-32D26C551943}"/>
      </w:docPartPr>
      <w:docPartBody>
        <w:p w:rsidR="00000000" w:rsidRDefault="002D6A4C" w:rsidP="002D6A4C">
          <w:pPr>
            <w:pStyle w:val="C92466A7D0534FF6840A97120D38D4FA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D80C8FB680E4D88B9BD43D1B53D6B8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41B8AD1-2DAD-41E6-8D05-5198976AC603}"/>
      </w:docPartPr>
      <w:docPartBody>
        <w:p w:rsidR="00000000" w:rsidRDefault="002D6A4C" w:rsidP="002D6A4C">
          <w:pPr>
            <w:pStyle w:val="AD80C8FB680E4D88B9BD43D1B53D6B8A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78D134E2AE5F430DB8E5F773431C7ED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39761FD-C3C0-4794-BED6-36BF26A1AB38}"/>
      </w:docPartPr>
      <w:docPartBody>
        <w:p w:rsidR="00000000" w:rsidRDefault="002D6A4C" w:rsidP="002D6A4C">
          <w:pPr>
            <w:pStyle w:val="78D134E2AE5F430DB8E5F773431C7EDD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A6DAA913E8DF48C9B8A49E67DF6317A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32D508F-BC5A-4A25-8A9E-AF6BF4E26100}"/>
      </w:docPartPr>
      <w:docPartBody>
        <w:p w:rsidR="00000000" w:rsidRDefault="002D6A4C" w:rsidP="002D6A4C">
          <w:pPr>
            <w:pStyle w:val="A6DAA913E8DF48C9B8A49E67DF6317A5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A42272825B54632AB3BC22E3BF34E5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F0D1681-CC23-4561-8FB6-50023652CD7E}"/>
      </w:docPartPr>
      <w:docPartBody>
        <w:p w:rsidR="00000000" w:rsidRDefault="002D6A4C" w:rsidP="002D6A4C">
          <w:pPr>
            <w:pStyle w:val="DA42272825B54632AB3BC22E3BF34E5B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E9D8E0B6184340ABB463C2CD4C862D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1E126F5-DD07-4744-B072-D68122833F38}"/>
      </w:docPartPr>
      <w:docPartBody>
        <w:p w:rsidR="00000000" w:rsidRDefault="002D6A4C" w:rsidP="002D6A4C">
          <w:pPr>
            <w:pStyle w:val="E9D8E0B6184340ABB463C2CD4C862D5C"/>
          </w:pPr>
          <w:r w:rsidRPr="00D5195C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839"/>
    <w:rsid w:val="00087595"/>
    <w:rsid w:val="001F025E"/>
    <w:rsid w:val="002D6A4C"/>
    <w:rsid w:val="003313B8"/>
    <w:rsid w:val="00353B48"/>
    <w:rsid w:val="004F6F9A"/>
    <w:rsid w:val="005B1553"/>
    <w:rsid w:val="00615606"/>
    <w:rsid w:val="006A16C2"/>
    <w:rsid w:val="009A496D"/>
    <w:rsid w:val="00A01437"/>
    <w:rsid w:val="00B66839"/>
    <w:rsid w:val="00D6027E"/>
    <w:rsid w:val="00D62A24"/>
    <w:rsid w:val="00DC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2D6A4C"/>
    <w:rPr>
      <w:color w:val="666666"/>
    </w:rPr>
  </w:style>
  <w:style w:type="paragraph" w:customStyle="1" w:styleId="39D631B4AEF2411BB54216F51BC712EF">
    <w:name w:val="39D631B4AEF2411BB54216F51BC712EF"/>
    <w:rsid w:val="00D6027E"/>
  </w:style>
  <w:style w:type="paragraph" w:customStyle="1" w:styleId="AFCA67A277B74EA4A8485380100B6225">
    <w:name w:val="AFCA67A277B74EA4A8485380100B6225"/>
    <w:rsid w:val="00D6027E"/>
  </w:style>
  <w:style w:type="paragraph" w:customStyle="1" w:styleId="BAA89E1E088C40939AE8C04D17D9FA81">
    <w:name w:val="BAA89E1E088C40939AE8C04D17D9FA81"/>
    <w:rsid w:val="00D6027E"/>
  </w:style>
  <w:style w:type="paragraph" w:customStyle="1" w:styleId="F3076BF8101F48DBBE3067957A58CC5C">
    <w:name w:val="F3076BF8101F48DBBE3067957A58CC5C"/>
    <w:rsid w:val="00D6027E"/>
  </w:style>
  <w:style w:type="paragraph" w:customStyle="1" w:styleId="16CA6AF035B54265AA5214AFF564CBF1">
    <w:name w:val="16CA6AF035B54265AA5214AFF564CBF1"/>
    <w:rsid w:val="00D6027E"/>
  </w:style>
  <w:style w:type="paragraph" w:customStyle="1" w:styleId="9AAE377071894E709996FDD8D87F8923">
    <w:name w:val="9AAE377071894E709996FDD8D87F8923"/>
    <w:rsid w:val="00D6027E"/>
  </w:style>
  <w:style w:type="paragraph" w:customStyle="1" w:styleId="F393A92C30CD4A2F964DC3CA7E2351BC">
    <w:name w:val="F393A92C30CD4A2F964DC3CA7E2351BC"/>
    <w:rsid w:val="00D6027E"/>
  </w:style>
  <w:style w:type="paragraph" w:customStyle="1" w:styleId="071BD1CFC82947B5B76A88E146534939">
    <w:name w:val="071BD1CFC82947B5B76A88E146534939"/>
    <w:rsid w:val="00D6027E"/>
  </w:style>
  <w:style w:type="paragraph" w:customStyle="1" w:styleId="58BE4735A77D444ABA7F347734736706">
    <w:name w:val="58BE4735A77D444ABA7F347734736706"/>
    <w:rsid w:val="00D6027E"/>
  </w:style>
  <w:style w:type="paragraph" w:customStyle="1" w:styleId="09919BD3BABC4AE38BCA3C078FC94CD6">
    <w:name w:val="09919BD3BABC4AE38BCA3C078FC94CD6"/>
    <w:rsid w:val="00D6027E"/>
  </w:style>
  <w:style w:type="paragraph" w:customStyle="1" w:styleId="C5DE468EDECB4E878C2CD3C825E1DE4E">
    <w:name w:val="C5DE468EDECB4E878C2CD3C825E1DE4E"/>
    <w:rsid w:val="00D6027E"/>
  </w:style>
  <w:style w:type="paragraph" w:customStyle="1" w:styleId="114A86EA229A4394BAF0CCD99C2727F5">
    <w:name w:val="114A86EA229A4394BAF0CCD99C2727F5"/>
    <w:rsid w:val="00D6027E"/>
  </w:style>
  <w:style w:type="paragraph" w:customStyle="1" w:styleId="DCCC5F16435542EB8BCB0B2C51C827F3">
    <w:name w:val="DCCC5F16435542EB8BCB0B2C51C827F3"/>
    <w:rsid w:val="00D6027E"/>
  </w:style>
  <w:style w:type="paragraph" w:customStyle="1" w:styleId="6DBFA9D0434346A88DDA213DD3416BF3">
    <w:name w:val="6DBFA9D0434346A88DDA213DD3416BF3"/>
    <w:rsid w:val="00D6027E"/>
  </w:style>
  <w:style w:type="paragraph" w:customStyle="1" w:styleId="D9452D3E3EA4430DA082F523A7DD709F">
    <w:name w:val="D9452D3E3EA4430DA082F523A7DD709F"/>
    <w:rsid w:val="00D6027E"/>
  </w:style>
  <w:style w:type="paragraph" w:customStyle="1" w:styleId="EA9F80E5F36A42469FD86173CD0B386F">
    <w:name w:val="EA9F80E5F36A42469FD86173CD0B386F"/>
    <w:rsid w:val="00D6027E"/>
  </w:style>
  <w:style w:type="paragraph" w:customStyle="1" w:styleId="F4B3B83052DB4CD786FC1CAB64FE6FFF">
    <w:name w:val="F4B3B83052DB4CD786FC1CAB64FE6FFF"/>
    <w:rsid w:val="00A01437"/>
    <w:pPr>
      <w:spacing w:line="278" w:lineRule="auto"/>
    </w:pPr>
    <w:rPr>
      <w:sz w:val="24"/>
      <w:szCs w:val="24"/>
    </w:rPr>
  </w:style>
  <w:style w:type="paragraph" w:customStyle="1" w:styleId="9DBBBE55C18A4BF4B388137FCE0AB125">
    <w:name w:val="9DBBBE55C18A4BF4B388137FCE0AB125"/>
    <w:rsid w:val="00A01437"/>
    <w:pPr>
      <w:spacing w:line="278" w:lineRule="auto"/>
    </w:pPr>
    <w:rPr>
      <w:sz w:val="24"/>
      <w:szCs w:val="24"/>
    </w:rPr>
  </w:style>
  <w:style w:type="paragraph" w:customStyle="1" w:styleId="0A4A540E40154BE2825100CCFE1D2E16">
    <w:name w:val="0A4A540E40154BE2825100CCFE1D2E16"/>
    <w:rsid w:val="00A01437"/>
    <w:pPr>
      <w:spacing w:line="278" w:lineRule="auto"/>
    </w:pPr>
    <w:rPr>
      <w:sz w:val="24"/>
      <w:szCs w:val="24"/>
    </w:rPr>
  </w:style>
  <w:style w:type="paragraph" w:customStyle="1" w:styleId="8B7F06F00BEF4359A0C1BAD7876E5DF5">
    <w:name w:val="8B7F06F00BEF4359A0C1BAD7876E5DF5"/>
    <w:rsid w:val="00A01437"/>
    <w:pPr>
      <w:spacing w:line="278" w:lineRule="auto"/>
    </w:pPr>
    <w:rPr>
      <w:sz w:val="24"/>
      <w:szCs w:val="24"/>
    </w:rPr>
  </w:style>
  <w:style w:type="paragraph" w:customStyle="1" w:styleId="4F96547B9F1D4221ADEA0823BD6C7CD5">
    <w:name w:val="4F96547B9F1D4221ADEA0823BD6C7CD5"/>
    <w:rsid w:val="002D6A4C"/>
    <w:rPr>
      <w:kern w:val="0"/>
      <w14:ligatures w14:val="none"/>
    </w:rPr>
  </w:style>
  <w:style w:type="paragraph" w:customStyle="1" w:styleId="E36563B4ABAE4B5FBB2DD7B149486955">
    <w:name w:val="E36563B4ABAE4B5FBB2DD7B149486955"/>
    <w:rsid w:val="002D6A4C"/>
    <w:rPr>
      <w:kern w:val="0"/>
      <w14:ligatures w14:val="none"/>
    </w:rPr>
  </w:style>
  <w:style w:type="paragraph" w:customStyle="1" w:styleId="BC4BF75FD1F04E0A838E677E6A345478">
    <w:name w:val="BC4BF75FD1F04E0A838E677E6A345478"/>
    <w:rsid w:val="002D6A4C"/>
    <w:rPr>
      <w:kern w:val="0"/>
      <w14:ligatures w14:val="none"/>
    </w:rPr>
  </w:style>
  <w:style w:type="paragraph" w:customStyle="1" w:styleId="96EFE9AE1F9A4AA189E791097439C8A5">
    <w:name w:val="96EFE9AE1F9A4AA189E791097439C8A5"/>
    <w:rsid w:val="002D6A4C"/>
    <w:rPr>
      <w:kern w:val="0"/>
      <w14:ligatures w14:val="none"/>
    </w:rPr>
  </w:style>
  <w:style w:type="paragraph" w:customStyle="1" w:styleId="E0D6FD3EFB39480F96A4BAC9EF7D95E0">
    <w:name w:val="E0D6FD3EFB39480F96A4BAC9EF7D95E0"/>
    <w:rsid w:val="002D6A4C"/>
    <w:rPr>
      <w:kern w:val="0"/>
      <w14:ligatures w14:val="none"/>
    </w:rPr>
  </w:style>
  <w:style w:type="paragraph" w:customStyle="1" w:styleId="989B7F411CFD47E6BAA3718C328CCCFD">
    <w:name w:val="989B7F411CFD47E6BAA3718C328CCCFD"/>
    <w:rsid w:val="002D6A4C"/>
    <w:rPr>
      <w:kern w:val="0"/>
      <w14:ligatures w14:val="none"/>
    </w:rPr>
  </w:style>
  <w:style w:type="paragraph" w:customStyle="1" w:styleId="1BCBA3DCC6344D65B88199789DB243F2">
    <w:name w:val="1BCBA3DCC6344D65B88199789DB243F2"/>
    <w:rsid w:val="002D6A4C"/>
    <w:rPr>
      <w:kern w:val="0"/>
      <w14:ligatures w14:val="none"/>
    </w:rPr>
  </w:style>
  <w:style w:type="paragraph" w:customStyle="1" w:styleId="EC46E166042F40239B2DAFD2CD948EB1">
    <w:name w:val="EC46E166042F40239B2DAFD2CD948EB1"/>
    <w:rsid w:val="002D6A4C"/>
    <w:rPr>
      <w:kern w:val="0"/>
      <w14:ligatures w14:val="none"/>
    </w:rPr>
  </w:style>
  <w:style w:type="paragraph" w:customStyle="1" w:styleId="C92466A7D0534FF6840A97120D38D4FA">
    <w:name w:val="C92466A7D0534FF6840A97120D38D4FA"/>
    <w:rsid w:val="002D6A4C"/>
    <w:rPr>
      <w:kern w:val="0"/>
      <w14:ligatures w14:val="none"/>
    </w:rPr>
  </w:style>
  <w:style w:type="paragraph" w:customStyle="1" w:styleId="2FCB7CD0541B475EA38D70D901BCC973">
    <w:name w:val="2FCB7CD0541B475EA38D70D901BCC973"/>
    <w:rsid w:val="002D6A4C"/>
    <w:rPr>
      <w:kern w:val="0"/>
      <w14:ligatures w14:val="none"/>
    </w:rPr>
  </w:style>
  <w:style w:type="paragraph" w:customStyle="1" w:styleId="AD80C8FB680E4D88B9BD43D1B53D6B8A">
    <w:name w:val="AD80C8FB680E4D88B9BD43D1B53D6B8A"/>
    <w:rsid w:val="002D6A4C"/>
    <w:rPr>
      <w:kern w:val="0"/>
      <w14:ligatures w14:val="none"/>
    </w:rPr>
  </w:style>
  <w:style w:type="paragraph" w:customStyle="1" w:styleId="C557F5D60571452EA2B9654DFD764827">
    <w:name w:val="C557F5D60571452EA2B9654DFD764827"/>
    <w:rsid w:val="002D6A4C"/>
    <w:rPr>
      <w:kern w:val="0"/>
      <w14:ligatures w14:val="none"/>
    </w:rPr>
  </w:style>
  <w:style w:type="paragraph" w:customStyle="1" w:styleId="F0A826B21EED465A897D147E85FB2BC7">
    <w:name w:val="F0A826B21EED465A897D147E85FB2BC7"/>
    <w:rsid w:val="002D6A4C"/>
    <w:rPr>
      <w:kern w:val="0"/>
      <w14:ligatures w14:val="none"/>
    </w:rPr>
  </w:style>
  <w:style w:type="paragraph" w:customStyle="1" w:styleId="6A32F9BA03574FAFA883C253B60CC32A">
    <w:name w:val="6A32F9BA03574FAFA883C253B60CC32A"/>
    <w:rsid w:val="002D6A4C"/>
    <w:rPr>
      <w:kern w:val="0"/>
      <w14:ligatures w14:val="none"/>
    </w:rPr>
  </w:style>
  <w:style w:type="paragraph" w:customStyle="1" w:styleId="976ED1A1B2D5488FA789BA601E5595F5">
    <w:name w:val="976ED1A1B2D5488FA789BA601E5595F5"/>
    <w:rsid w:val="002D6A4C"/>
    <w:rPr>
      <w:kern w:val="0"/>
      <w14:ligatures w14:val="none"/>
    </w:rPr>
  </w:style>
  <w:style w:type="paragraph" w:customStyle="1" w:styleId="981FE5306C2E47198FD15CDDB8877792">
    <w:name w:val="981FE5306C2E47198FD15CDDB8877792"/>
    <w:rsid w:val="002D6A4C"/>
    <w:rPr>
      <w:kern w:val="0"/>
      <w14:ligatures w14:val="none"/>
    </w:rPr>
  </w:style>
  <w:style w:type="paragraph" w:customStyle="1" w:styleId="842CAB60803648928F2673BA0CAF37EB">
    <w:name w:val="842CAB60803648928F2673BA0CAF37EB"/>
    <w:rsid w:val="002D6A4C"/>
    <w:rPr>
      <w:kern w:val="0"/>
      <w14:ligatures w14:val="none"/>
    </w:rPr>
  </w:style>
  <w:style w:type="paragraph" w:customStyle="1" w:styleId="530D63A74BFE4D28994785FDDD6E1D95">
    <w:name w:val="530D63A74BFE4D28994785FDDD6E1D95"/>
    <w:rsid w:val="002D6A4C"/>
    <w:rPr>
      <w:kern w:val="0"/>
      <w14:ligatures w14:val="none"/>
    </w:rPr>
  </w:style>
  <w:style w:type="paragraph" w:customStyle="1" w:styleId="78D134E2AE5F430DB8E5F773431C7EDD">
    <w:name w:val="78D134E2AE5F430DB8E5F773431C7EDD"/>
    <w:rsid w:val="002D6A4C"/>
    <w:rPr>
      <w:kern w:val="0"/>
      <w14:ligatures w14:val="none"/>
    </w:rPr>
  </w:style>
  <w:style w:type="paragraph" w:customStyle="1" w:styleId="68C7A28E634D43428D78E7591E770B58">
    <w:name w:val="68C7A28E634D43428D78E7591E770B58"/>
    <w:rsid w:val="002D6A4C"/>
    <w:rPr>
      <w:kern w:val="0"/>
      <w14:ligatures w14:val="none"/>
    </w:rPr>
  </w:style>
  <w:style w:type="paragraph" w:customStyle="1" w:styleId="502A39A119F747FBAB307EF96AFD528A">
    <w:name w:val="502A39A119F747FBAB307EF96AFD528A"/>
    <w:rsid w:val="002D6A4C"/>
    <w:rPr>
      <w:kern w:val="0"/>
      <w14:ligatures w14:val="none"/>
    </w:rPr>
  </w:style>
  <w:style w:type="paragraph" w:customStyle="1" w:styleId="A6DAA913E8DF48C9B8A49E67DF6317A5">
    <w:name w:val="A6DAA913E8DF48C9B8A49E67DF6317A5"/>
    <w:rsid w:val="002D6A4C"/>
    <w:rPr>
      <w:kern w:val="0"/>
      <w14:ligatures w14:val="none"/>
    </w:rPr>
  </w:style>
  <w:style w:type="paragraph" w:customStyle="1" w:styleId="DBA4A2BDA2944101B0CE4A9D1C8AA913">
    <w:name w:val="DBA4A2BDA2944101B0CE4A9D1C8AA913"/>
    <w:rsid w:val="002D6A4C"/>
    <w:rPr>
      <w:kern w:val="0"/>
      <w14:ligatures w14:val="none"/>
    </w:rPr>
  </w:style>
  <w:style w:type="paragraph" w:customStyle="1" w:styleId="DC01FFE8D9344FD7B04ED6E0A5615B31">
    <w:name w:val="DC01FFE8D9344FD7B04ED6E0A5615B31"/>
    <w:rsid w:val="002D6A4C"/>
    <w:rPr>
      <w:kern w:val="0"/>
      <w14:ligatures w14:val="none"/>
    </w:rPr>
  </w:style>
  <w:style w:type="paragraph" w:customStyle="1" w:styleId="98090991A7974967AEC8B387B164F55C">
    <w:name w:val="98090991A7974967AEC8B387B164F55C"/>
    <w:rsid w:val="002D6A4C"/>
    <w:rPr>
      <w:kern w:val="0"/>
      <w14:ligatures w14:val="none"/>
    </w:rPr>
  </w:style>
  <w:style w:type="paragraph" w:customStyle="1" w:styleId="43E819D2EAC644198570B1090E60182D">
    <w:name w:val="43E819D2EAC644198570B1090E60182D"/>
    <w:rsid w:val="002D6A4C"/>
    <w:rPr>
      <w:kern w:val="0"/>
      <w14:ligatures w14:val="none"/>
    </w:rPr>
  </w:style>
  <w:style w:type="paragraph" w:customStyle="1" w:styleId="27E444EF6EBB4E6AA76BC7BC41771C67">
    <w:name w:val="27E444EF6EBB4E6AA76BC7BC41771C67"/>
    <w:rsid w:val="002D6A4C"/>
    <w:rPr>
      <w:kern w:val="0"/>
      <w14:ligatures w14:val="none"/>
    </w:rPr>
  </w:style>
  <w:style w:type="paragraph" w:customStyle="1" w:styleId="55761313053D454798DE51CED487EA78">
    <w:name w:val="55761313053D454798DE51CED487EA78"/>
    <w:rsid w:val="002D6A4C"/>
    <w:rPr>
      <w:kern w:val="0"/>
      <w14:ligatures w14:val="none"/>
    </w:rPr>
  </w:style>
  <w:style w:type="paragraph" w:customStyle="1" w:styleId="5AFAB873934F4C4F83D7891AE039C314">
    <w:name w:val="5AFAB873934F4C4F83D7891AE039C314"/>
    <w:rsid w:val="002D6A4C"/>
    <w:rPr>
      <w:kern w:val="0"/>
      <w14:ligatures w14:val="none"/>
    </w:rPr>
  </w:style>
  <w:style w:type="paragraph" w:customStyle="1" w:styleId="CA872486F3634D66A8A4D03732D6D907">
    <w:name w:val="CA872486F3634D66A8A4D03732D6D907"/>
    <w:rsid w:val="002D6A4C"/>
    <w:rPr>
      <w:kern w:val="0"/>
      <w14:ligatures w14:val="none"/>
    </w:rPr>
  </w:style>
  <w:style w:type="paragraph" w:customStyle="1" w:styleId="DA42272825B54632AB3BC22E3BF34E5B">
    <w:name w:val="DA42272825B54632AB3BC22E3BF34E5B"/>
    <w:rsid w:val="002D6A4C"/>
    <w:rPr>
      <w:kern w:val="0"/>
      <w14:ligatures w14:val="none"/>
    </w:rPr>
  </w:style>
  <w:style w:type="paragraph" w:customStyle="1" w:styleId="FD41EB0FE7ED4722AF2C49386761BC1E">
    <w:name w:val="FD41EB0FE7ED4722AF2C49386761BC1E"/>
    <w:rsid w:val="002D6A4C"/>
    <w:rPr>
      <w:kern w:val="0"/>
      <w14:ligatures w14:val="none"/>
    </w:rPr>
  </w:style>
  <w:style w:type="paragraph" w:customStyle="1" w:styleId="52B54E5196094BB0B831424C4ECA924D">
    <w:name w:val="52B54E5196094BB0B831424C4ECA924D"/>
    <w:rsid w:val="002D6A4C"/>
    <w:rPr>
      <w:kern w:val="0"/>
      <w14:ligatures w14:val="none"/>
    </w:rPr>
  </w:style>
  <w:style w:type="paragraph" w:customStyle="1" w:styleId="E9D8E0B6184340ABB463C2CD4C862D5C">
    <w:name w:val="E9D8E0B6184340ABB463C2CD4C862D5C"/>
    <w:rsid w:val="002D6A4C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7D2E3-F85D-4E4C-972F-C465D4E6D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ERTAN SEVINC</cp:lastModifiedBy>
  <cp:revision>168</cp:revision>
  <cp:lastPrinted>2023-12-27T11:46:00Z</cp:lastPrinted>
  <dcterms:created xsi:type="dcterms:W3CDTF">2021-08-12T09:53:00Z</dcterms:created>
  <dcterms:modified xsi:type="dcterms:W3CDTF">2024-04-22T03:04:00Z</dcterms:modified>
</cp:coreProperties>
</file>